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466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34"/>
        <w:gridCol w:w="1412"/>
      </w:tblGrid>
      <w:tr w:rsidR="0017046C" w:rsidRPr="00BC2B38" w14:paraId="2E7C80D8" w14:textId="77777777" w:rsidTr="0017046C">
        <w:trPr>
          <w:trHeight w:val="559"/>
          <w:tblHeader/>
        </w:trPr>
        <w:tc>
          <w:tcPr>
            <w:tcW w:w="4361" w:type="pct"/>
            <w:tcBorders>
              <w:bottom w:val="single" w:sz="4" w:space="0" w:color="000000"/>
            </w:tcBorders>
          </w:tcPr>
          <w:p w14:paraId="745DA6B1" w14:textId="1AECA7E7" w:rsidR="0017046C" w:rsidRPr="00B547EA" w:rsidRDefault="00AA19BE" w:rsidP="00DB1737">
            <w:pPr>
              <w:pStyle w:val="1"/>
              <w:spacing w:before="0"/>
              <w:rPr>
                <w:lang w:val="en-GB"/>
              </w:rPr>
            </w:pPr>
            <w:r w:rsidRPr="00AC291D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1C118EB" wp14:editId="1E40888C">
                  <wp:extent cx="1073150" cy="352947"/>
                  <wp:effectExtent l="0" t="0" r="0" b="9525"/>
                  <wp:docPr id="2" name="Picture 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2626" cy="356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7046C">
              <w:rPr>
                <w:lang w:val="en-GB"/>
              </w:rPr>
              <w:t xml:space="preserve">                        CO1301 Games Concepts</w:t>
            </w:r>
          </w:p>
        </w:tc>
        <w:tc>
          <w:tcPr>
            <w:tcW w:w="639" w:type="pct"/>
            <w:tcBorders>
              <w:bottom w:val="single" w:sz="4" w:space="0" w:color="000000"/>
            </w:tcBorders>
            <w:vAlign w:val="center"/>
          </w:tcPr>
          <w:p w14:paraId="47D0C0AD" w14:textId="5E1B5689" w:rsidR="0017046C" w:rsidRPr="00BC2B38" w:rsidRDefault="0017046C" w:rsidP="0017046C">
            <w:pPr>
              <w:jc w:val="center"/>
              <w:rPr>
                <w:rFonts w:ascii="Arial" w:eastAsia="Calibri" w:hAnsi="Arial" w:cs="Arial"/>
                <w:color w:val="C00000"/>
              </w:rPr>
            </w:pPr>
            <w:r>
              <w:rPr>
                <w:rFonts w:ascii="Arial" w:eastAsia="Calibri" w:hAnsi="Arial" w:cs="Arial"/>
              </w:rPr>
              <w:t>202</w:t>
            </w:r>
            <w:r w:rsidR="00C46706">
              <w:rPr>
                <w:rFonts w:ascii="Arial" w:eastAsia="Calibri" w:hAnsi="Arial" w:cs="Arial"/>
              </w:rPr>
              <w:t>2</w:t>
            </w:r>
            <w:r>
              <w:rPr>
                <w:rFonts w:ascii="Arial" w:eastAsia="Calibri" w:hAnsi="Arial" w:cs="Arial"/>
              </w:rPr>
              <w:t xml:space="preserve"> - 202</w:t>
            </w:r>
            <w:r w:rsidR="00C46706">
              <w:rPr>
                <w:rFonts w:ascii="Arial" w:eastAsia="Calibri" w:hAnsi="Arial" w:cs="Arial"/>
              </w:rPr>
              <w:t>3</w:t>
            </w:r>
          </w:p>
        </w:tc>
      </w:tr>
      <w:tr w:rsidR="0017046C" w:rsidRPr="00BC2B38" w14:paraId="18E5F998" w14:textId="77777777" w:rsidTr="0017046C">
        <w:trPr>
          <w:trHeight w:val="328"/>
          <w:tblHeader/>
        </w:trPr>
        <w:tc>
          <w:tcPr>
            <w:tcW w:w="5000" w:type="pct"/>
            <w:gridSpan w:val="2"/>
            <w:tcBorders>
              <w:bottom w:val="single" w:sz="4" w:space="0" w:color="000000"/>
              <w:right w:val="single" w:sz="4" w:space="0" w:color="auto"/>
            </w:tcBorders>
          </w:tcPr>
          <w:p w14:paraId="7967A9B2" w14:textId="77777777" w:rsidR="0017046C" w:rsidRPr="00500FFF" w:rsidRDefault="0017046C" w:rsidP="00DB1737">
            <w:pPr>
              <w:spacing w:after="0"/>
              <w:jc w:val="center"/>
              <w:rPr>
                <w:rFonts w:ascii="Arial" w:eastAsia="Calibri" w:hAnsi="Arial" w:cs="Arial"/>
                <w:color w:val="FF0000"/>
              </w:rPr>
            </w:pPr>
            <w:r>
              <w:rPr>
                <w:rFonts w:ascii="Arial" w:eastAsia="Calibri" w:hAnsi="Arial" w:cs="Arial"/>
                <w:color w:val="000000"/>
              </w:rPr>
              <w:t>Assessment 1 Report</w:t>
            </w:r>
          </w:p>
        </w:tc>
      </w:tr>
    </w:tbl>
    <w:p w14:paraId="328EB9DB" w14:textId="287CE3D9" w:rsidR="000126F8" w:rsidRPr="000126F8" w:rsidRDefault="00D375DE">
      <w:pPr>
        <w:rPr>
          <w:i/>
          <w:iCs/>
        </w:rPr>
      </w:pPr>
      <w:r w:rsidRPr="003E024C">
        <w:rPr>
          <w:i/>
          <w:iCs/>
          <w:sz w:val="18"/>
          <w:szCs w:val="18"/>
        </w:rPr>
        <w:t>This form should be submitted together with your Assessment 1’s .</w:t>
      </w:r>
      <w:proofErr w:type="spellStart"/>
      <w:r w:rsidRPr="003E024C">
        <w:rPr>
          <w:i/>
          <w:iCs/>
          <w:sz w:val="18"/>
          <w:szCs w:val="18"/>
        </w:rPr>
        <w:t>cpp</w:t>
      </w:r>
      <w:proofErr w:type="spellEnd"/>
      <w:r w:rsidRPr="003E024C">
        <w:rPr>
          <w:i/>
          <w:iCs/>
          <w:sz w:val="18"/>
          <w:szCs w:val="18"/>
        </w:rPr>
        <w:t xml:space="preserve"> file and demo video. </w:t>
      </w:r>
      <w:r w:rsidR="0017046C" w:rsidRPr="003E024C">
        <w:rPr>
          <w:i/>
          <w:iCs/>
          <w:sz w:val="18"/>
          <w:szCs w:val="18"/>
        </w:rPr>
        <w:t xml:space="preserve">You </w:t>
      </w:r>
      <w:r w:rsidR="0017046C" w:rsidRPr="003E024C">
        <w:rPr>
          <w:b/>
          <w:bCs/>
          <w:i/>
          <w:iCs/>
          <w:sz w:val="18"/>
          <w:szCs w:val="18"/>
        </w:rPr>
        <w:t>MUST</w:t>
      </w:r>
      <w:r w:rsidR="0017046C" w:rsidRPr="003E024C">
        <w:rPr>
          <w:i/>
          <w:iCs/>
          <w:sz w:val="18"/>
          <w:szCs w:val="18"/>
        </w:rPr>
        <w:t xml:space="preserve"> fill this form using the provide</w:t>
      </w:r>
      <w:r w:rsidR="000126F8" w:rsidRPr="003E024C">
        <w:rPr>
          <w:i/>
          <w:iCs/>
          <w:sz w:val="18"/>
          <w:szCs w:val="18"/>
        </w:rPr>
        <w:t>d</w:t>
      </w:r>
      <w:r w:rsidR="0017046C" w:rsidRPr="003E024C">
        <w:rPr>
          <w:i/>
          <w:iCs/>
          <w:sz w:val="18"/>
          <w:szCs w:val="18"/>
        </w:rPr>
        <w:t xml:space="preserve"> input spaces. Keep your answers clear and succinct and ensure the form does not overflow to a second page</w:t>
      </w:r>
      <w:r w:rsidR="0017046C" w:rsidRPr="000126F8">
        <w:rPr>
          <w:i/>
          <w:iCs/>
        </w:rP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413"/>
        <w:gridCol w:w="3255"/>
        <w:gridCol w:w="1455"/>
        <w:gridCol w:w="4923"/>
      </w:tblGrid>
      <w:tr w:rsidR="003E024C" w14:paraId="4A363D6B" w14:textId="0E0084A0" w:rsidTr="003E024C">
        <w:tc>
          <w:tcPr>
            <w:tcW w:w="1413" w:type="dxa"/>
          </w:tcPr>
          <w:p w14:paraId="6226BCF5" w14:textId="3B3F2250" w:rsidR="003E024C" w:rsidRDefault="003E024C">
            <w:r>
              <w:t>ID Number</w:t>
            </w:r>
          </w:p>
        </w:tc>
        <w:tc>
          <w:tcPr>
            <w:tcW w:w="3255" w:type="dxa"/>
          </w:tcPr>
          <w:p w14:paraId="032C0130" w14:textId="45DD2644" w:rsidR="003E024C" w:rsidRDefault="00000000">
            <w:sdt>
              <w:sdtPr>
                <w:alias w:val="ID"/>
                <w:tag w:val="ID"/>
                <w:id w:val="-1046062899"/>
                <w:placeholder>
                  <w:docPart w:val="A947A88FA18148DBB0A2DD3881D7AEB6"/>
                </w:placeholder>
                <w:text/>
              </w:sdtPr>
              <w:sdtContent>
                <w:r w:rsidR="00DB1289">
                  <w:rPr>
                    <w:lang w:val="en-US"/>
                  </w:rPr>
                  <w:t>G20982067</w:t>
                </w:r>
              </w:sdtContent>
            </w:sdt>
          </w:p>
        </w:tc>
        <w:tc>
          <w:tcPr>
            <w:tcW w:w="1455" w:type="dxa"/>
          </w:tcPr>
          <w:p w14:paraId="3495197B" w14:textId="0B53F392" w:rsidR="003E024C" w:rsidRDefault="003E024C" w:rsidP="003E024C">
            <w:r>
              <w:t>Full Name</w:t>
            </w:r>
          </w:p>
        </w:tc>
        <w:sdt>
          <w:sdtPr>
            <w:alias w:val="Full Name"/>
            <w:tag w:val="Full Name"/>
            <w:id w:val="-1948610028"/>
            <w:placeholder>
              <w:docPart w:val="D3AB8C856A964FC480C1D40EE1405493"/>
            </w:placeholder>
            <w:text/>
          </w:sdtPr>
          <w:sdtContent>
            <w:tc>
              <w:tcPr>
                <w:tcW w:w="4923" w:type="dxa"/>
              </w:tcPr>
              <w:p w14:paraId="44EC9E3B" w14:textId="1F463E16" w:rsidR="003E024C" w:rsidRDefault="00DB1289" w:rsidP="003E024C">
                <w:r>
                  <w:t>Serdyukov Antoniy</w:t>
                </w:r>
              </w:p>
            </w:tc>
          </w:sdtContent>
        </w:sdt>
      </w:tr>
    </w:tbl>
    <w:p w14:paraId="7C72B162" w14:textId="5880C680" w:rsidR="00837763" w:rsidRDefault="00837763" w:rsidP="009A4CC1">
      <w:pPr>
        <w:spacing w:before="240" w:after="0"/>
      </w:pPr>
      <w:r>
        <w:t xml:space="preserve">For each feature from the assessment brief listed in the table below, check </w:t>
      </w:r>
      <w:r w:rsidR="000126F8">
        <w:t>its associated</w:t>
      </w:r>
      <w:r>
        <w:t xml:space="preserve"> radio button </w:t>
      </w:r>
      <w:r w:rsidR="000126F8">
        <w:t>if you</w:t>
      </w:r>
      <w:r>
        <w:t xml:space="preserve"> have implemented the feature</w:t>
      </w:r>
      <w:r w:rsidR="000126F8">
        <w:t>, or leave the radio button unchecked if you have not implemented the feature.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2323"/>
        <w:gridCol w:w="577"/>
        <w:gridCol w:w="1942"/>
        <w:gridCol w:w="577"/>
        <w:gridCol w:w="2057"/>
        <w:gridCol w:w="577"/>
        <w:gridCol w:w="2419"/>
        <w:gridCol w:w="574"/>
      </w:tblGrid>
      <w:tr w:rsidR="00837763" w:rsidRPr="00837763" w14:paraId="5A208D78" w14:textId="4E859A64" w:rsidTr="000A7C23">
        <w:trPr>
          <w:trHeight w:val="285"/>
        </w:trPr>
        <w:tc>
          <w:tcPr>
            <w:tcW w:w="1313" w:type="pct"/>
            <w:gridSpan w:val="2"/>
          </w:tcPr>
          <w:p w14:paraId="2CA9ABBD" w14:textId="3EB34FD5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0 – 49</w:t>
            </w:r>
          </w:p>
        </w:tc>
        <w:tc>
          <w:tcPr>
            <w:tcW w:w="1140" w:type="pct"/>
            <w:gridSpan w:val="2"/>
          </w:tcPr>
          <w:p w14:paraId="042E3374" w14:textId="23FF68D2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50 – 59</w:t>
            </w:r>
          </w:p>
        </w:tc>
        <w:tc>
          <w:tcPr>
            <w:tcW w:w="1192" w:type="pct"/>
            <w:gridSpan w:val="2"/>
          </w:tcPr>
          <w:p w14:paraId="2E664E19" w14:textId="2187BD1B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60 -69</w:t>
            </w:r>
          </w:p>
        </w:tc>
        <w:tc>
          <w:tcPr>
            <w:tcW w:w="1355" w:type="pct"/>
            <w:gridSpan w:val="2"/>
          </w:tcPr>
          <w:p w14:paraId="36CBAEE3" w14:textId="1A7710FF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70 - 100</w:t>
            </w:r>
          </w:p>
        </w:tc>
      </w:tr>
      <w:tr w:rsidR="00837763" w:rsidRPr="00837763" w14:paraId="51D15A60" w14:textId="42D7377D" w:rsidTr="000A7C23">
        <w:trPr>
          <w:trHeight w:val="285"/>
        </w:trPr>
        <w:tc>
          <w:tcPr>
            <w:tcW w:w="1052" w:type="pct"/>
          </w:tcPr>
          <w:p w14:paraId="5E04C897" w14:textId="115D77E1" w:rsidR="00837763" w:rsidRPr="00837763" w:rsidRDefault="00837763" w:rsidP="002330B5">
            <w:r w:rsidRPr="00837763">
              <w:t>Basic Scene</w:t>
            </w:r>
          </w:p>
        </w:tc>
        <w:tc>
          <w:tcPr>
            <w:tcW w:w="261" w:type="pct"/>
          </w:tcPr>
          <w:p w14:paraId="0B4F6E7E" w14:textId="7C3C382F" w:rsidR="00837763" w:rsidRPr="00837763" w:rsidRDefault="00000000" w:rsidP="00837763">
            <w:sdt>
              <w:sdtPr>
                <w:id w:val="14956110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B1289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879" w:type="pct"/>
          </w:tcPr>
          <w:p w14:paraId="789043E2" w14:textId="3FDC8E64" w:rsidR="00837763" w:rsidRPr="00837763" w:rsidRDefault="00837763" w:rsidP="002330B5">
            <w:r w:rsidRPr="00837763">
              <w:t>Updated Camera</w:t>
            </w:r>
          </w:p>
        </w:tc>
        <w:sdt>
          <w:sdtPr>
            <w:id w:val="58318340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6DE6B156" w14:textId="78BAE198" w:rsidR="00837763" w:rsidRPr="00837763" w:rsidRDefault="00DB1289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931" w:type="pct"/>
          </w:tcPr>
          <w:p w14:paraId="51893F0B" w14:textId="42BD2950" w:rsidR="00837763" w:rsidRPr="00837763" w:rsidRDefault="00837763" w:rsidP="002330B5">
            <w:r w:rsidRPr="00837763">
              <w:t>Cube Model Array</w:t>
            </w:r>
          </w:p>
        </w:tc>
        <w:sdt>
          <w:sdtPr>
            <w:id w:val="-17677721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4D14DC32" w14:textId="00FDD23E" w:rsidR="00837763" w:rsidRPr="00837763" w:rsidRDefault="00DB1289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095" w:type="pct"/>
          </w:tcPr>
          <w:p w14:paraId="19447246" w14:textId="1A6911B3" w:rsidR="00837763" w:rsidRPr="00837763" w:rsidRDefault="00837763" w:rsidP="002330B5">
            <w:r>
              <w:t xml:space="preserve">Randomised </w:t>
            </w:r>
            <w:r w:rsidR="00E71FA4">
              <w:t>(</w:t>
            </w:r>
            <w:r>
              <w:t>Re</w:t>
            </w:r>
            <w:r w:rsidR="18C80CD1">
              <w:t>)</w:t>
            </w:r>
            <w:r>
              <w:t>spawn</w:t>
            </w:r>
          </w:p>
        </w:tc>
        <w:sdt>
          <w:sdtPr>
            <w:id w:val="1457097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0" w:type="pct"/>
              </w:tcPr>
              <w:p w14:paraId="718E4141" w14:textId="3E7FF27B" w:rsidR="00837763" w:rsidRPr="00837763" w:rsidRDefault="00DB1289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837763" w:rsidRPr="00837763" w14:paraId="162B762B" w14:textId="33740B50" w:rsidTr="000A7C23">
        <w:trPr>
          <w:trHeight w:val="285"/>
        </w:trPr>
        <w:tc>
          <w:tcPr>
            <w:tcW w:w="1052" w:type="pct"/>
          </w:tcPr>
          <w:p w14:paraId="2DE02403" w14:textId="1499BBE5" w:rsidR="00837763" w:rsidRPr="00837763" w:rsidRDefault="00837763" w:rsidP="002330B5">
            <w:r w:rsidRPr="00837763">
              <w:t>Sphere Movement</w:t>
            </w:r>
          </w:p>
        </w:tc>
        <w:sdt>
          <w:sdtPr>
            <w:id w:val="-74672754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47959EA8" w14:textId="3348507A" w:rsidR="00837763" w:rsidRPr="00837763" w:rsidRDefault="00DB1289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0AD264C1" w14:textId="51D73192" w:rsidR="00837763" w:rsidRPr="00837763" w:rsidRDefault="00837763" w:rsidP="002330B5">
            <w:r w:rsidRPr="00837763">
              <w:t>Points</w:t>
            </w:r>
          </w:p>
        </w:tc>
        <w:sdt>
          <w:sdtPr>
            <w:id w:val="20702320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16EB075D" w14:textId="65255B85" w:rsidR="00837763" w:rsidRPr="00837763" w:rsidRDefault="00DB1289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931" w:type="pct"/>
          </w:tcPr>
          <w:p w14:paraId="0EA525ED" w14:textId="751DE51A" w:rsidR="00837763" w:rsidRPr="00837763" w:rsidRDefault="00837763" w:rsidP="002330B5">
            <w:r w:rsidRPr="00837763">
              <w:t>Sphere to Box</w:t>
            </w:r>
          </w:p>
        </w:tc>
        <w:sdt>
          <w:sdtPr>
            <w:id w:val="-114981836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53A9CB92" w14:textId="0F9ED357" w:rsidR="00837763" w:rsidRPr="00837763" w:rsidRDefault="00DB1289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095" w:type="pct"/>
          </w:tcPr>
          <w:p w14:paraId="23A371FB" w14:textId="657BA65B" w:rsidR="00837763" w:rsidRPr="00837763" w:rsidRDefault="00837763" w:rsidP="002330B5">
            <w:r w:rsidRPr="00837763">
              <w:t>Hyper Mode</w:t>
            </w:r>
          </w:p>
        </w:tc>
        <w:sdt>
          <w:sdtPr>
            <w:id w:val="-44492681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0" w:type="pct"/>
              </w:tcPr>
              <w:p w14:paraId="71CBA9D7" w14:textId="2FE874E1" w:rsidR="00837763" w:rsidRPr="00837763" w:rsidRDefault="00DB1289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0A7C23" w:rsidRPr="00837763" w14:paraId="31E8275E" w14:textId="2A55A32D" w:rsidTr="000A7C23">
        <w:trPr>
          <w:trHeight w:val="286"/>
        </w:trPr>
        <w:tc>
          <w:tcPr>
            <w:tcW w:w="1052" w:type="pct"/>
          </w:tcPr>
          <w:p w14:paraId="1C610A98" w14:textId="075F6C03" w:rsidR="000A7C23" w:rsidRPr="00837763" w:rsidRDefault="000A7C23" w:rsidP="00316AF6">
            <w:r w:rsidRPr="00837763">
              <w:t>Camera</w:t>
            </w:r>
            <w:r w:rsidR="005D515C">
              <w:t xml:space="preserve"> Movement</w:t>
            </w:r>
          </w:p>
        </w:tc>
        <w:sdt>
          <w:sdtPr>
            <w:id w:val="-19664238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345D632D" w14:textId="6759EDB3" w:rsidR="000A7C23" w:rsidRPr="00837763" w:rsidRDefault="00DB1289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51E01AD2" w14:textId="67F16FDD" w:rsidR="000A7C23" w:rsidRPr="00837763" w:rsidRDefault="000A7C23" w:rsidP="00316AF6">
            <w:r w:rsidRPr="00837763">
              <w:t>Scale Player</w:t>
            </w:r>
          </w:p>
        </w:tc>
        <w:sdt>
          <w:sdtPr>
            <w:id w:val="-20371048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2B4A41DB" w14:textId="383A3F2D" w:rsidR="000A7C23" w:rsidRPr="00837763" w:rsidRDefault="00DB1289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931" w:type="pct"/>
          </w:tcPr>
          <w:p w14:paraId="2D330566" w14:textId="6389B1B4" w:rsidR="000A7C23" w:rsidRPr="00837763" w:rsidRDefault="000A7C23" w:rsidP="00316AF6">
            <w:proofErr w:type="spellStart"/>
            <w:r>
              <w:t>GameWon</w:t>
            </w:r>
            <w:proofErr w:type="spellEnd"/>
            <w:r>
              <w:t xml:space="preserve"> State</w:t>
            </w:r>
          </w:p>
        </w:tc>
        <w:sdt>
          <w:sdtPr>
            <w:id w:val="-201583485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517B7A19" w14:textId="381639AF" w:rsidR="000A7C23" w:rsidRPr="00837763" w:rsidRDefault="00DB1289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095" w:type="pct"/>
          </w:tcPr>
          <w:p w14:paraId="6BFF0C2E" w14:textId="59081A20" w:rsidR="000A7C23" w:rsidRPr="00837763" w:rsidRDefault="000A7C23" w:rsidP="00316AF6">
            <w:r w:rsidRPr="00837763">
              <w:t xml:space="preserve">NPCs </w:t>
            </w:r>
          </w:p>
        </w:tc>
        <w:sdt>
          <w:sdtPr>
            <w:id w:val="-6347134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0" w:type="pct"/>
              </w:tcPr>
              <w:p w14:paraId="4379BAC8" w14:textId="2A47F11F" w:rsidR="000A7C23" w:rsidRPr="00837763" w:rsidRDefault="00DB1289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0A7C23" w:rsidRPr="00837763" w14:paraId="7D79B1C3" w14:textId="22846CFB" w:rsidTr="000A7C23">
        <w:trPr>
          <w:trHeight w:val="285"/>
        </w:trPr>
        <w:tc>
          <w:tcPr>
            <w:tcW w:w="1052" w:type="pct"/>
          </w:tcPr>
          <w:p w14:paraId="323B0602" w14:textId="27423109" w:rsidR="000A7C23" w:rsidRPr="00837763" w:rsidRDefault="000A7C23" w:rsidP="00316AF6">
            <w:r w:rsidRPr="00837763">
              <w:t>Pause</w:t>
            </w:r>
          </w:p>
        </w:tc>
        <w:sdt>
          <w:sdtPr>
            <w:id w:val="-128757867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7936F05B" w14:textId="3B76C782" w:rsidR="000A7C23" w:rsidRPr="00837763" w:rsidRDefault="00DB1289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1D6251CC" w14:textId="2F6CBA61" w:rsidR="000A7C23" w:rsidRPr="00837763" w:rsidRDefault="000A7C23" w:rsidP="00316AF6"/>
        </w:tc>
        <w:tc>
          <w:tcPr>
            <w:tcW w:w="261" w:type="pct"/>
          </w:tcPr>
          <w:p w14:paraId="1C6DBB68" w14:textId="77777777" w:rsidR="000A7C23" w:rsidRPr="00837763" w:rsidRDefault="000A7C23" w:rsidP="00316AF6"/>
        </w:tc>
        <w:tc>
          <w:tcPr>
            <w:tcW w:w="931" w:type="pct"/>
          </w:tcPr>
          <w:p w14:paraId="043369DE" w14:textId="47E90C15" w:rsidR="000A7C23" w:rsidRPr="00837763" w:rsidRDefault="000A7C23" w:rsidP="00316AF6"/>
        </w:tc>
        <w:tc>
          <w:tcPr>
            <w:tcW w:w="261" w:type="pct"/>
          </w:tcPr>
          <w:p w14:paraId="1B7DB067" w14:textId="52817013" w:rsidR="000A7C23" w:rsidRPr="00837763" w:rsidRDefault="000A7C23" w:rsidP="00316AF6"/>
        </w:tc>
        <w:tc>
          <w:tcPr>
            <w:tcW w:w="1095" w:type="pct"/>
          </w:tcPr>
          <w:p w14:paraId="6F782D19" w14:textId="56B1031F" w:rsidR="000A7C23" w:rsidRPr="00837763" w:rsidRDefault="000A7C23" w:rsidP="00316AF6">
            <w:r w:rsidRPr="00837763">
              <w:t>Points Ranking</w:t>
            </w:r>
          </w:p>
        </w:tc>
        <w:sdt>
          <w:sdtPr>
            <w:id w:val="-20348941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0" w:type="pct"/>
              </w:tcPr>
              <w:p w14:paraId="6E6135EC" w14:textId="26CBFD56" w:rsidR="000A7C23" w:rsidRPr="00837763" w:rsidRDefault="00DB1289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0A7C23" w:rsidRPr="00837763" w14:paraId="0EBEBE96" w14:textId="79EAAF3E" w:rsidTr="000A7C23">
        <w:trPr>
          <w:trHeight w:val="285"/>
        </w:trPr>
        <w:tc>
          <w:tcPr>
            <w:tcW w:w="1052" w:type="pct"/>
          </w:tcPr>
          <w:p w14:paraId="40A592EE" w14:textId="315FEE94" w:rsidR="000A7C23" w:rsidRPr="00837763" w:rsidRDefault="000A7C23" w:rsidP="00316AF6">
            <w:r w:rsidRPr="00837763">
              <w:t>Quit</w:t>
            </w:r>
          </w:p>
        </w:tc>
        <w:sdt>
          <w:sdtPr>
            <w:id w:val="15301457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293AC4D7" w14:textId="1A15A89B" w:rsidR="000A7C23" w:rsidRPr="00837763" w:rsidRDefault="00DB1289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2B028F80" w14:textId="4AF1619E" w:rsidR="000A7C23" w:rsidRPr="00837763" w:rsidRDefault="000A7C23" w:rsidP="00316AF6"/>
        </w:tc>
        <w:tc>
          <w:tcPr>
            <w:tcW w:w="261" w:type="pct"/>
          </w:tcPr>
          <w:p w14:paraId="1C328D31" w14:textId="77777777" w:rsidR="000A7C23" w:rsidRPr="00837763" w:rsidRDefault="000A7C23" w:rsidP="00316AF6"/>
        </w:tc>
        <w:tc>
          <w:tcPr>
            <w:tcW w:w="931" w:type="pct"/>
          </w:tcPr>
          <w:p w14:paraId="6565E712" w14:textId="5095C1A4" w:rsidR="000A7C23" w:rsidRPr="00837763" w:rsidRDefault="000A7C23" w:rsidP="00316AF6"/>
        </w:tc>
        <w:tc>
          <w:tcPr>
            <w:tcW w:w="261" w:type="pct"/>
          </w:tcPr>
          <w:p w14:paraId="360835AE" w14:textId="77777777" w:rsidR="000A7C23" w:rsidRPr="00837763" w:rsidRDefault="000A7C23" w:rsidP="00316AF6"/>
        </w:tc>
        <w:tc>
          <w:tcPr>
            <w:tcW w:w="1095" w:type="pct"/>
          </w:tcPr>
          <w:p w14:paraId="3CBFA9FD" w14:textId="4AE97BED" w:rsidR="000A7C23" w:rsidRPr="00837763" w:rsidRDefault="000A7C23" w:rsidP="00316AF6"/>
        </w:tc>
        <w:tc>
          <w:tcPr>
            <w:tcW w:w="260" w:type="pct"/>
          </w:tcPr>
          <w:p w14:paraId="73684BA6" w14:textId="2EAD56D9" w:rsidR="000A7C23" w:rsidRPr="00837763" w:rsidRDefault="000A7C23" w:rsidP="00316AF6"/>
        </w:tc>
      </w:tr>
      <w:tr w:rsidR="000A7C23" w:rsidRPr="00837763" w14:paraId="6DFE803C" w14:textId="158232A4" w:rsidTr="000A7C23">
        <w:trPr>
          <w:trHeight w:val="286"/>
        </w:trPr>
        <w:tc>
          <w:tcPr>
            <w:tcW w:w="1052" w:type="pct"/>
          </w:tcPr>
          <w:p w14:paraId="46A22E59" w14:textId="4850621B" w:rsidR="000A7C23" w:rsidRPr="00837763" w:rsidRDefault="000A7C23" w:rsidP="00316AF6">
            <w:r w:rsidRPr="00837763">
              <w:t>Box Pickup</w:t>
            </w:r>
          </w:p>
        </w:tc>
        <w:sdt>
          <w:sdtPr>
            <w:id w:val="-9284191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5A58C370" w14:textId="1F269266" w:rsidR="000A7C23" w:rsidRPr="00837763" w:rsidRDefault="00DB1289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56D8EC77" w14:textId="528884BA" w:rsidR="000A7C23" w:rsidRPr="00837763" w:rsidRDefault="000A7C23" w:rsidP="00316AF6"/>
        </w:tc>
        <w:tc>
          <w:tcPr>
            <w:tcW w:w="261" w:type="pct"/>
          </w:tcPr>
          <w:p w14:paraId="74D0427B" w14:textId="77777777" w:rsidR="000A7C23" w:rsidRPr="00837763" w:rsidRDefault="000A7C23" w:rsidP="00316AF6"/>
        </w:tc>
        <w:tc>
          <w:tcPr>
            <w:tcW w:w="931" w:type="pct"/>
          </w:tcPr>
          <w:p w14:paraId="73B9EC01" w14:textId="4C4E599A" w:rsidR="000A7C23" w:rsidRPr="00837763" w:rsidRDefault="000A7C23" w:rsidP="00316AF6"/>
        </w:tc>
        <w:tc>
          <w:tcPr>
            <w:tcW w:w="261" w:type="pct"/>
          </w:tcPr>
          <w:p w14:paraId="015EA9CA" w14:textId="77777777" w:rsidR="000A7C23" w:rsidRPr="00837763" w:rsidRDefault="000A7C23" w:rsidP="00316AF6"/>
        </w:tc>
        <w:tc>
          <w:tcPr>
            <w:tcW w:w="1095" w:type="pct"/>
          </w:tcPr>
          <w:p w14:paraId="50D28824" w14:textId="573AAF29" w:rsidR="000A7C23" w:rsidRPr="00837763" w:rsidRDefault="000A7C23" w:rsidP="00316AF6"/>
        </w:tc>
        <w:tc>
          <w:tcPr>
            <w:tcW w:w="260" w:type="pct"/>
          </w:tcPr>
          <w:p w14:paraId="059123F8" w14:textId="77777777" w:rsidR="000A7C23" w:rsidRPr="00837763" w:rsidRDefault="000A7C23" w:rsidP="00316AF6"/>
        </w:tc>
      </w:tr>
    </w:tbl>
    <w:p w14:paraId="6DFC1B3A" w14:textId="4819F579" w:rsidR="0012371C" w:rsidRDefault="0012371C" w:rsidP="005B252B">
      <w:pPr>
        <w:pStyle w:val="a3"/>
        <w:numPr>
          <w:ilvl w:val="0"/>
          <w:numId w:val="2"/>
        </w:numPr>
        <w:spacing w:before="240" w:after="0"/>
        <w:ind w:left="284"/>
      </w:pPr>
      <w:r>
        <w:t xml:space="preserve">Provide a state transition diagram </w:t>
      </w:r>
      <w:r w:rsidR="003E784F">
        <w:t xml:space="preserve">to describe the behaviour of your </w:t>
      </w:r>
      <w:r w:rsidR="000457E3">
        <w:t>game</w:t>
      </w:r>
      <w:r>
        <w:t>.</w:t>
      </w:r>
      <w:r w:rsidR="000126F8">
        <w:t xml:space="preserve"> (Paste a</w:t>
      </w:r>
      <w:r w:rsidR="00E079E2">
        <w:t xml:space="preserve">n image </w:t>
      </w:r>
      <w:r w:rsidR="000126F8">
        <w:t>in the box below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046"/>
      </w:tblGrid>
      <w:tr w:rsidR="0017046C" w14:paraId="45CD273F" w14:textId="77777777" w:rsidTr="0017046C">
        <w:tc>
          <w:tcPr>
            <w:tcW w:w="11046" w:type="dxa"/>
          </w:tcPr>
          <w:p w14:paraId="6ABD5AA0" w14:textId="6B29889F" w:rsidR="0017046C" w:rsidRDefault="002E2C88" w:rsidP="005B252B">
            <w:r w:rsidRPr="002E2C88">
              <w:drawing>
                <wp:anchor distT="0" distB="0" distL="114300" distR="114300" simplePos="0" relativeHeight="251658240" behindDoc="0" locked="0" layoutInCell="1" allowOverlap="1" wp14:anchorId="2E8AFA54" wp14:editId="73A23020">
                  <wp:simplePos x="0" y="0"/>
                  <wp:positionH relativeFrom="column">
                    <wp:posOffset>69215</wp:posOffset>
                  </wp:positionH>
                  <wp:positionV relativeFrom="paragraph">
                    <wp:posOffset>46355</wp:posOffset>
                  </wp:positionV>
                  <wp:extent cx="6137323" cy="6446520"/>
                  <wp:effectExtent l="0" t="0" r="0" b="0"/>
                  <wp:wrapNone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0288" cy="6470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54A91A" w14:textId="4413387D" w:rsidR="0017046C" w:rsidRDefault="0017046C" w:rsidP="005B252B"/>
          <w:p w14:paraId="20E62766" w14:textId="70A4D956" w:rsidR="005C5CDC" w:rsidRDefault="005C5CDC" w:rsidP="005B252B"/>
          <w:p w14:paraId="74BD57DE" w14:textId="3C68C702" w:rsidR="005C5CDC" w:rsidRDefault="005C5CDC" w:rsidP="005B252B"/>
          <w:p w14:paraId="3B53486C" w14:textId="422FD7BF" w:rsidR="000457E3" w:rsidRDefault="000457E3" w:rsidP="005B252B"/>
          <w:p w14:paraId="09589BCA" w14:textId="46EBE330" w:rsidR="000457E3" w:rsidRDefault="000457E3" w:rsidP="005B252B"/>
          <w:p w14:paraId="40FC5032" w14:textId="2A9D74E4" w:rsidR="000457E3" w:rsidRDefault="000457E3" w:rsidP="005B252B"/>
          <w:p w14:paraId="759A29CA" w14:textId="364217DB" w:rsidR="000457E3" w:rsidRDefault="000457E3" w:rsidP="005B252B"/>
          <w:p w14:paraId="2099EE93" w14:textId="5CE2281B" w:rsidR="000457E3" w:rsidRDefault="000457E3" w:rsidP="005B252B"/>
          <w:p w14:paraId="6E1F57BA" w14:textId="66AA1598" w:rsidR="000457E3" w:rsidRDefault="000457E3" w:rsidP="005B252B"/>
          <w:p w14:paraId="0A9B0AC9" w14:textId="78F96CED" w:rsidR="000457E3" w:rsidRDefault="000457E3" w:rsidP="005B252B"/>
          <w:p w14:paraId="13D4AAE0" w14:textId="60AC00B4" w:rsidR="000457E3" w:rsidRDefault="000457E3" w:rsidP="005B252B"/>
          <w:p w14:paraId="41A3F579" w14:textId="4A0CF501" w:rsidR="000457E3" w:rsidRDefault="000457E3" w:rsidP="005B252B"/>
          <w:p w14:paraId="6E1FFD3B" w14:textId="5C42A06A" w:rsidR="000457E3" w:rsidRDefault="000457E3" w:rsidP="005B252B"/>
          <w:p w14:paraId="0310F693" w14:textId="3CD026BE" w:rsidR="000457E3" w:rsidRDefault="000457E3" w:rsidP="005B252B"/>
          <w:p w14:paraId="186B097D" w14:textId="5D57CF4F" w:rsidR="000457E3" w:rsidRDefault="000457E3" w:rsidP="005B252B"/>
          <w:p w14:paraId="0CB8EDCF" w14:textId="2D87C517" w:rsidR="000457E3" w:rsidRDefault="000457E3" w:rsidP="005B252B"/>
          <w:p w14:paraId="4CA0C13F" w14:textId="4E226913" w:rsidR="000457E3" w:rsidRDefault="000457E3" w:rsidP="005B252B"/>
          <w:p w14:paraId="1925D9EB" w14:textId="5C25C1F2" w:rsidR="000457E3" w:rsidRDefault="000457E3" w:rsidP="005B252B"/>
          <w:p w14:paraId="2F8E35E2" w14:textId="7DB5F830" w:rsidR="000457E3" w:rsidRDefault="000457E3" w:rsidP="005B252B"/>
          <w:p w14:paraId="48FF4884" w14:textId="048DCC32" w:rsidR="000457E3" w:rsidRDefault="000457E3" w:rsidP="005B252B"/>
          <w:p w14:paraId="4EDF3E47" w14:textId="77777777" w:rsidR="000457E3" w:rsidRDefault="000457E3" w:rsidP="005B252B"/>
          <w:p w14:paraId="33014B11" w14:textId="15A7259E" w:rsidR="005C5CDC" w:rsidRDefault="005C5CDC" w:rsidP="005B252B"/>
          <w:p w14:paraId="485ACBCE" w14:textId="77777777" w:rsidR="00DB1737" w:rsidRDefault="00DB1737" w:rsidP="005B252B"/>
          <w:p w14:paraId="7CCF256F" w14:textId="5BE24690" w:rsidR="0017046C" w:rsidRDefault="0017046C" w:rsidP="005B252B"/>
          <w:p w14:paraId="12B9F435" w14:textId="77777777" w:rsidR="00DB1737" w:rsidRDefault="00DB1737" w:rsidP="005B252B"/>
          <w:p w14:paraId="5F5F5C65" w14:textId="490B9A27" w:rsidR="0017046C" w:rsidRDefault="0017046C" w:rsidP="005B252B"/>
          <w:p w14:paraId="5D2597A4" w14:textId="063767BE" w:rsidR="005B252B" w:rsidRDefault="005B252B" w:rsidP="005B252B"/>
          <w:p w14:paraId="16938C7D" w14:textId="35814E2F" w:rsidR="005B252B" w:rsidRDefault="005B252B" w:rsidP="005B252B"/>
          <w:p w14:paraId="3CA13272" w14:textId="3DB8F3A4" w:rsidR="005B252B" w:rsidRDefault="005B252B" w:rsidP="005B252B"/>
          <w:p w14:paraId="7B67A7FA" w14:textId="1829FFF4" w:rsidR="002E2C88" w:rsidRDefault="002E2C88" w:rsidP="005B252B"/>
          <w:p w14:paraId="1E4CED56" w14:textId="0839D0D7" w:rsidR="002E2C88" w:rsidRDefault="002E2C88" w:rsidP="005B252B"/>
          <w:p w14:paraId="2D0D7E5B" w14:textId="79B53003" w:rsidR="002E2C88" w:rsidRDefault="002E2C88" w:rsidP="005B252B"/>
          <w:p w14:paraId="36FFE3D1" w14:textId="11D3A52A" w:rsidR="002E2C88" w:rsidRDefault="002E2C88" w:rsidP="005B252B"/>
          <w:p w14:paraId="7F7406BC" w14:textId="21334945" w:rsidR="002E2C88" w:rsidRDefault="002E2C88" w:rsidP="005B252B"/>
          <w:p w14:paraId="478E8FFE" w14:textId="4336D864" w:rsidR="002E2C88" w:rsidRDefault="002E2C88" w:rsidP="005B252B"/>
          <w:p w14:paraId="37137DBF" w14:textId="77777777" w:rsidR="002E2C88" w:rsidRDefault="002E2C88" w:rsidP="005B252B"/>
          <w:p w14:paraId="0DAC1F76" w14:textId="77777777" w:rsidR="0017046C" w:rsidRDefault="0017046C" w:rsidP="005B252B"/>
          <w:p w14:paraId="613EEB13" w14:textId="1F3FB741" w:rsidR="0017046C" w:rsidRDefault="0017046C" w:rsidP="005B252B"/>
        </w:tc>
      </w:tr>
    </w:tbl>
    <w:p w14:paraId="28B325C3" w14:textId="77777777" w:rsidR="00064782" w:rsidRDefault="00064782" w:rsidP="009A4CC1"/>
    <w:sectPr w:rsidR="00064782" w:rsidSect="000126F8">
      <w:headerReference w:type="default" r:id="rId9"/>
      <w:pgSz w:w="11906" w:h="16838"/>
      <w:pgMar w:top="1440" w:right="424" w:bottom="0" w:left="426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C2F3B" w14:textId="77777777" w:rsidR="007B2FBC" w:rsidRDefault="007B2FBC" w:rsidP="00D375DE">
      <w:pPr>
        <w:spacing w:after="0" w:line="240" w:lineRule="auto"/>
      </w:pPr>
      <w:r>
        <w:separator/>
      </w:r>
    </w:p>
  </w:endnote>
  <w:endnote w:type="continuationSeparator" w:id="0">
    <w:p w14:paraId="42FAA215" w14:textId="77777777" w:rsidR="007B2FBC" w:rsidRDefault="007B2FBC" w:rsidP="00D37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82B45" w14:textId="77777777" w:rsidR="007B2FBC" w:rsidRDefault="007B2FBC" w:rsidP="00D375DE">
      <w:pPr>
        <w:spacing w:after="0" w:line="240" w:lineRule="auto"/>
      </w:pPr>
      <w:r>
        <w:separator/>
      </w:r>
    </w:p>
  </w:footnote>
  <w:footnote w:type="continuationSeparator" w:id="0">
    <w:p w14:paraId="390A2BAD" w14:textId="77777777" w:rsidR="007B2FBC" w:rsidRDefault="007B2FBC" w:rsidP="00D375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2DC0" w14:textId="7F42B7E8" w:rsidR="00D375DE" w:rsidRDefault="00D375DE">
    <w:pPr>
      <w:pStyle w:val="a4"/>
    </w:pPr>
  </w:p>
  <w:p w14:paraId="57984886" w14:textId="2AB226F3" w:rsidR="00D375DE" w:rsidRDefault="00D375D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1DAB"/>
    <w:multiLevelType w:val="hybridMultilevel"/>
    <w:tmpl w:val="E408C7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00075C"/>
    <w:multiLevelType w:val="hybridMultilevel"/>
    <w:tmpl w:val="94F4FE98"/>
    <w:lvl w:ilvl="0" w:tplc="A53EBECE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732265">
    <w:abstractNumId w:val="0"/>
  </w:num>
  <w:num w:numId="2" w16cid:durableId="7946437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zK1NDA1Mzc2MbRU0lEKTi0uzszPAymwqAUAOISswCwAAAA="/>
  </w:docVars>
  <w:rsids>
    <w:rsidRoot w:val="0012371C"/>
    <w:rsid w:val="000126F8"/>
    <w:rsid w:val="0002278D"/>
    <w:rsid w:val="000457E3"/>
    <w:rsid w:val="00064782"/>
    <w:rsid w:val="0009287F"/>
    <w:rsid w:val="00096ED1"/>
    <w:rsid w:val="000A7C23"/>
    <w:rsid w:val="0012371C"/>
    <w:rsid w:val="00163F2E"/>
    <w:rsid w:val="0017046C"/>
    <w:rsid w:val="002330B5"/>
    <w:rsid w:val="0028246C"/>
    <w:rsid w:val="002C43C8"/>
    <w:rsid w:val="002E2C88"/>
    <w:rsid w:val="002F052B"/>
    <w:rsid w:val="00316AF6"/>
    <w:rsid w:val="003625BE"/>
    <w:rsid w:val="003C7E9F"/>
    <w:rsid w:val="003D720E"/>
    <w:rsid w:val="003E024C"/>
    <w:rsid w:val="003E3D98"/>
    <w:rsid w:val="003E784F"/>
    <w:rsid w:val="0042649A"/>
    <w:rsid w:val="004D4598"/>
    <w:rsid w:val="00513AAF"/>
    <w:rsid w:val="0054454E"/>
    <w:rsid w:val="005B252B"/>
    <w:rsid w:val="005C5CDC"/>
    <w:rsid w:val="005D515C"/>
    <w:rsid w:val="005E0F1B"/>
    <w:rsid w:val="00632172"/>
    <w:rsid w:val="00785DC8"/>
    <w:rsid w:val="00794D11"/>
    <w:rsid w:val="007B2FBC"/>
    <w:rsid w:val="00837763"/>
    <w:rsid w:val="0084449F"/>
    <w:rsid w:val="00855441"/>
    <w:rsid w:val="008C6CA5"/>
    <w:rsid w:val="008D1619"/>
    <w:rsid w:val="00963391"/>
    <w:rsid w:val="009916F2"/>
    <w:rsid w:val="009A4CC1"/>
    <w:rsid w:val="00A1789D"/>
    <w:rsid w:val="00AA19BE"/>
    <w:rsid w:val="00B53688"/>
    <w:rsid w:val="00B57456"/>
    <w:rsid w:val="00BD24F7"/>
    <w:rsid w:val="00BD6C31"/>
    <w:rsid w:val="00C33FD8"/>
    <w:rsid w:val="00C46706"/>
    <w:rsid w:val="00D002AD"/>
    <w:rsid w:val="00D375DE"/>
    <w:rsid w:val="00D57F2A"/>
    <w:rsid w:val="00D75D27"/>
    <w:rsid w:val="00DB1289"/>
    <w:rsid w:val="00DB1737"/>
    <w:rsid w:val="00DD57A0"/>
    <w:rsid w:val="00E0573A"/>
    <w:rsid w:val="00E079E2"/>
    <w:rsid w:val="00E71FA4"/>
    <w:rsid w:val="00ED19F9"/>
    <w:rsid w:val="00F248BD"/>
    <w:rsid w:val="18C80CD1"/>
    <w:rsid w:val="381E12CE"/>
    <w:rsid w:val="44C51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032B6"/>
  <w15:chartTrackingRefBased/>
  <w15:docId w15:val="{36C813D2-B52A-4806-B1DE-D97B3CD3F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375DE"/>
    <w:pPr>
      <w:keepNext/>
      <w:spacing w:before="240" w:after="60" w:line="240" w:lineRule="auto"/>
      <w:outlineLvl w:val="0"/>
    </w:pPr>
    <w:rPr>
      <w:rFonts w:ascii="Calibri" w:eastAsia="Yu Gothic Light" w:hAnsi="Calibri" w:cs="Times New Roman"/>
      <w:b/>
      <w:bCs/>
      <w:kern w:val="32"/>
      <w:sz w:val="36"/>
      <w:szCs w:val="3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371C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375DE"/>
    <w:rPr>
      <w:rFonts w:ascii="Calibri" w:eastAsia="Yu Gothic Light" w:hAnsi="Calibri" w:cs="Times New Roman"/>
      <w:b/>
      <w:bCs/>
      <w:kern w:val="32"/>
      <w:sz w:val="36"/>
      <w:szCs w:val="32"/>
      <w:lang w:val="en-US"/>
    </w:rPr>
  </w:style>
  <w:style w:type="paragraph" w:styleId="a4">
    <w:name w:val="header"/>
    <w:basedOn w:val="a"/>
    <w:link w:val="a5"/>
    <w:uiPriority w:val="99"/>
    <w:unhideWhenUsed/>
    <w:rsid w:val="00D375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375DE"/>
  </w:style>
  <w:style w:type="paragraph" w:styleId="a6">
    <w:name w:val="footer"/>
    <w:basedOn w:val="a"/>
    <w:link w:val="a7"/>
    <w:uiPriority w:val="99"/>
    <w:unhideWhenUsed/>
    <w:rsid w:val="00D375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375DE"/>
  </w:style>
  <w:style w:type="table" w:styleId="a8">
    <w:name w:val="Table Grid"/>
    <w:basedOn w:val="a1"/>
    <w:uiPriority w:val="39"/>
    <w:rsid w:val="00D37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D375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47A88FA18148DBB0A2DD3881D7A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9FF7B-6DC1-4272-80F2-2E6E75AD31CE}"/>
      </w:docPartPr>
      <w:docPartBody>
        <w:p w:rsidR="005141B8" w:rsidRDefault="00D75D27" w:rsidP="00D75D27">
          <w:pPr>
            <w:pStyle w:val="A947A88FA18148DBB0A2DD3881D7AEB6"/>
          </w:pPr>
          <w:r w:rsidRPr="00EE4D20">
            <w:rPr>
              <w:rStyle w:val="a3"/>
            </w:rPr>
            <w:t>Click or tap here to enter text.</w:t>
          </w:r>
        </w:p>
      </w:docPartBody>
    </w:docPart>
    <w:docPart>
      <w:docPartPr>
        <w:name w:val="D3AB8C856A964FC480C1D40EE1405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3EDC3-DD4B-4E57-A08F-7C41DA13C673}"/>
      </w:docPartPr>
      <w:docPartBody>
        <w:p w:rsidR="005141B8" w:rsidRDefault="00D75D27" w:rsidP="00D75D27">
          <w:pPr>
            <w:pStyle w:val="D3AB8C856A964FC480C1D40EE1405493"/>
          </w:pPr>
          <w:r w:rsidRPr="00EE4D20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24F7"/>
    <w:rsid w:val="00017393"/>
    <w:rsid w:val="001F0B31"/>
    <w:rsid w:val="00284FE8"/>
    <w:rsid w:val="005141B8"/>
    <w:rsid w:val="00573CEF"/>
    <w:rsid w:val="00614B73"/>
    <w:rsid w:val="00782541"/>
    <w:rsid w:val="00BD24F7"/>
    <w:rsid w:val="00BF3517"/>
    <w:rsid w:val="00D75D27"/>
    <w:rsid w:val="00F01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75D27"/>
    <w:rPr>
      <w:color w:val="808080"/>
    </w:rPr>
  </w:style>
  <w:style w:type="paragraph" w:customStyle="1" w:styleId="A947A88FA18148DBB0A2DD3881D7AEB6">
    <w:name w:val="A947A88FA18148DBB0A2DD3881D7AEB6"/>
    <w:rsid w:val="00D75D27"/>
  </w:style>
  <w:style w:type="paragraph" w:customStyle="1" w:styleId="D3AB8C856A964FC480C1D40EE1405493">
    <w:name w:val="D3AB8C856A964FC480C1D40EE1405493"/>
    <w:rsid w:val="00D75D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bahu Sharfuddeen Zubair &lt;School of Psychology &amp; Computer Science&gt;</dc:creator>
  <cp:keywords/>
  <dc:description/>
  <cp:lastModifiedBy>Antoniy Serdyukov</cp:lastModifiedBy>
  <cp:revision>12</cp:revision>
  <dcterms:created xsi:type="dcterms:W3CDTF">2021-09-27T10:46:00Z</dcterms:created>
  <dcterms:modified xsi:type="dcterms:W3CDTF">2023-01-12T20:52:00Z</dcterms:modified>
</cp:coreProperties>
</file>